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8B3D6" w14:textId="220D81C6" w:rsidR="00334D0E" w:rsidRDefault="00334D0E" w:rsidP="003E5609">
      <w:pPr>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msculpt.page.cliffside.KA</w:t>
      </w:r>
    </w:p>
    <w:p w14:paraId="00000003" w14:textId="2C24A7CE" w:rsidR="0095586C" w:rsidRDefault="00557DDB">
      <w:pPr>
        <w:spacing w:before="240" w:after="240"/>
      </w:pPr>
      <w:r>
        <w:t>/</w:t>
      </w:r>
      <w:r w:rsidR="0018240C">
        <w:t>EmSculpt</w:t>
      </w:r>
      <w:r>
        <w:t>-</w:t>
      </w:r>
      <w:r w:rsidR="0018240C">
        <w:t>cliffside park</w:t>
      </w:r>
    </w:p>
    <w:p w14:paraId="00000004" w14:textId="74B2E37B" w:rsidR="0095586C" w:rsidRDefault="00557DDB">
      <w:pPr>
        <w:spacing w:before="240" w:after="240"/>
      </w:pPr>
      <w:r>
        <w:t xml:space="preserve">Kw: </w:t>
      </w:r>
      <w:r w:rsidR="0018240C">
        <w:t>EmSculpt</w:t>
      </w:r>
    </w:p>
    <w:p w14:paraId="00000005" w14:textId="0CF74F51" w:rsidR="0095586C" w:rsidRDefault="00557DDB">
      <w:pPr>
        <w:spacing w:before="240" w:after="240"/>
      </w:pPr>
      <w:r>
        <w:t xml:space="preserve">Meta: Enhance your overall physique with Emsculpt body contouring treatments! </w:t>
      </w:r>
      <w:r w:rsidR="00523B7B">
        <w:t>Build and tone muscle in</w:t>
      </w:r>
      <w:r>
        <w:t xml:space="preserve"> just 30 minutes</w:t>
      </w:r>
      <w:r w:rsidR="00523B7B">
        <w:t>.</w:t>
      </w:r>
      <w:r>
        <w:t xml:space="preserve"> </w:t>
      </w:r>
      <w:r w:rsidR="00523B7B">
        <w:t>Strengthen abs, buttocks, arms &amp; legs.</w:t>
      </w:r>
    </w:p>
    <w:p w14:paraId="3C2DA229" w14:textId="6B668D70" w:rsidR="00523B7B" w:rsidRDefault="003E5609" w:rsidP="00523B7B">
      <w:pPr>
        <w:spacing w:before="240" w:after="240"/>
      </w:pPr>
      <w:r>
        <w:t>Emsculpt is a body contouring treatment that helps build muscle while also burning fat. The FDA cleared treatment</w:t>
      </w:r>
      <w:r w:rsidR="00523B7B">
        <w:t xml:space="preserve"> builds, strengthens, and tones muscles in the arms, legs, abdomen, and buttocks.</w:t>
      </w:r>
      <w:r>
        <w:t xml:space="preserve"> Treatments are painless and require no downtime. Best of all,</w:t>
      </w:r>
      <w:r w:rsidR="00523B7B">
        <w:t xml:space="preserve"> Emsculpt results provide a stronger, slimmer, more sculpted looking physique</w:t>
      </w:r>
      <w:r>
        <w:t>.</w:t>
      </w:r>
      <w:r w:rsidR="00523B7B">
        <w:t xml:space="preserve"> </w:t>
      </w:r>
    </w:p>
    <w:p w14:paraId="00000007" w14:textId="77777777" w:rsidR="0095586C" w:rsidRDefault="00557DDB" w:rsidP="003E5609">
      <w:pPr>
        <w:pStyle w:val="Heading3"/>
        <w:spacing w:before="0" w:after="240"/>
      </w:pPr>
      <w:bookmarkStart w:id="0" w:name="_w36rpg360hcu" w:colFirst="0" w:colLast="0"/>
      <w:bookmarkEnd w:id="0"/>
      <w:r>
        <w:t>Emsculpt Benefits</w:t>
      </w:r>
    </w:p>
    <w:p w14:paraId="595197DB" w14:textId="77777777" w:rsidR="003E5609" w:rsidRDefault="00557DDB" w:rsidP="003E5609">
      <w:pPr>
        <w:numPr>
          <w:ilvl w:val="0"/>
          <w:numId w:val="2"/>
        </w:numPr>
      </w:pPr>
      <w:r>
        <w:t>Tone and firm muscles</w:t>
      </w:r>
    </w:p>
    <w:p w14:paraId="484EDCF4" w14:textId="54D70E6F" w:rsidR="003E5609" w:rsidRDefault="003E5609" w:rsidP="003E5609">
      <w:pPr>
        <w:numPr>
          <w:ilvl w:val="0"/>
          <w:numId w:val="2"/>
        </w:numPr>
      </w:pPr>
      <w:r>
        <w:t>Reduce fat</w:t>
      </w:r>
    </w:p>
    <w:p w14:paraId="0000000A" w14:textId="77777777" w:rsidR="0095586C" w:rsidRDefault="00557DDB" w:rsidP="003E5609">
      <w:pPr>
        <w:numPr>
          <w:ilvl w:val="0"/>
          <w:numId w:val="2"/>
        </w:numPr>
      </w:pPr>
      <w:r>
        <w:t>No downtime after treatment</w:t>
      </w:r>
    </w:p>
    <w:p w14:paraId="0000000B" w14:textId="77777777" w:rsidR="0095586C" w:rsidRDefault="00557DDB" w:rsidP="003E5609">
      <w:pPr>
        <w:numPr>
          <w:ilvl w:val="0"/>
          <w:numId w:val="2"/>
        </w:numPr>
      </w:pPr>
      <w:r>
        <w:t>Chiseled abs</w:t>
      </w:r>
    </w:p>
    <w:p w14:paraId="0000000C" w14:textId="77777777" w:rsidR="0095586C" w:rsidRDefault="00557DDB">
      <w:pPr>
        <w:numPr>
          <w:ilvl w:val="0"/>
          <w:numId w:val="2"/>
        </w:numPr>
      </w:pPr>
      <w:r>
        <w:t>Sculpted biceps and triceps</w:t>
      </w:r>
    </w:p>
    <w:p w14:paraId="0000000D" w14:textId="54F4FB22" w:rsidR="0095586C" w:rsidRDefault="00557DDB">
      <w:pPr>
        <w:numPr>
          <w:ilvl w:val="0"/>
          <w:numId w:val="2"/>
        </w:numPr>
      </w:pPr>
      <w:r>
        <w:t>Firm lifted butt</w:t>
      </w:r>
    </w:p>
    <w:p w14:paraId="0000000E" w14:textId="77777777" w:rsidR="0095586C" w:rsidRDefault="00557DDB">
      <w:pPr>
        <w:numPr>
          <w:ilvl w:val="0"/>
          <w:numId w:val="2"/>
        </w:numPr>
      </w:pPr>
      <w:r>
        <w:t>30-minute treatments</w:t>
      </w:r>
    </w:p>
    <w:p w14:paraId="00000010" w14:textId="56BF820C" w:rsidR="0095586C" w:rsidRDefault="00557DDB" w:rsidP="00D20738">
      <w:pPr>
        <w:numPr>
          <w:ilvl w:val="0"/>
          <w:numId w:val="2"/>
        </w:numPr>
      </w:pPr>
      <w:r>
        <w:t>FDA cleared</w:t>
      </w:r>
      <w:r w:rsidR="003E5609">
        <w:t xml:space="preserve"> + </w:t>
      </w:r>
      <w:r>
        <w:t>Clinically proven</w:t>
      </w:r>
      <w:r w:rsidR="003E5609">
        <w:t>1</w:t>
      </w:r>
    </w:p>
    <w:p w14:paraId="00000011" w14:textId="54B0EA15" w:rsidR="0095586C" w:rsidRDefault="0095586C" w:rsidP="003E5609">
      <w:pPr>
        <w:ind w:left="720"/>
      </w:pPr>
    </w:p>
    <w:p w14:paraId="00000013" w14:textId="77777777" w:rsidR="0095586C" w:rsidRDefault="00557DDB">
      <w:pPr>
        <w:pStyle w:val="Heading3"/>
        <w:spacing w:before="240" w:after="240"/>
      </w:pPr>
      <w:bookmarkStart w:id="1" w:name="_tr3ctfekw6m2" w:colFirst="0" w:colLast="0"/>
      <w:bookmarkEnd w:id="1"/>
      <w:r>
        <w:t>How Does Emsculpt Work?</w:t>
      </w:r>
    </w:p>
    <w:p w14:paraId="72D33BF7" w14:textId="73C52898" w:rsidR="005725E5" w:rsidRDefault="00976403">
      <w:pPr>
        <w:spacing w:before="240" w:after="240"/>
      </w:pPr>
      <w:r>
        <w:t>Also known as M Sculpt, this treatment uses</w:t>
      </w:r>
      <w:r w:rsidR="00557DDB">
        <w:t xml:space="preserve"> high intensity focused magnetic (HIFEM) energy to stimulate your muscles deep beneath the skin. During your treatment, an applicator is applied to the target area. It then sends electromagnetic energy into the muscles. This energy triggers intense contractions within the muscle fibers</w:t>
      </w:r>
      <w:r w:rsidR="005725E5">
        <w:t>, known</w:t>
      </w:r>
      <w:r w:rsidR="00557DDB">
        <w:t xml:space="preserve"> as supramaximal contractions.</w:t>
      </w:r>
      <w:r w:rsidR="005725E5">
        <w:t xml:space="preserve"> These are not the same contractions you achieve at the gym by performing sit-ups, lunges, squats, or arm exercises. </w:t>
      </w:r>
      <w:r>
        <w:t xml:space="preserve">Supramaximal </w:t>
      </w:r>
      <w:r w:rsidR="005725E5">
        <w:t xml:space="preserve">contractions are far more intense and rapid. </w:t>
      </w:r>
      <w:r w:rsidR="009F61C6">
        <w:t>J</w:t>
      </w:r>
      <w:r w:rsidR="00557DDB">
        <w:t>ust one treatment delivers the equivalent of 20,000 lunges for the buttocks, 20,000 crunches in the abdomen, 20,000 bicep curls for the upper arms, or 20,000 squats for the leg muscles.</w:t>
      </w:r>
      <w:r w:rsidR="005725E5" w:rsidRPr="00976403">
        <w:rPr>
          <w:vertAlign w:val="superscript"/>
        </w:rPr>
        <w:t>1</w:t>
      </w:r>
      <w:r w:rsidR="00557DDB" w:rsidRPr="00976403">
        <w:rPr>
          <w:vertAlign w:val="superscript"/>
        </w:rPr>
        <w:t xml:space="preserve"> </w:t>
      </w:r>
    </w:p>
    <w:p w14:paraId="3D607EE3" w14:textId="77777777" w:rsidR="005725E5" w:rsidRDefault="005725E5">
      <w:pPr>
        <w:spacing w:before="240" w:after="240"/>
      </w:pPr>
      <w:r>
        <w:t>The body responds in two ways to these intense contractions.</w:t>
      </w:r>
    </w:p>
    <w:p w14:paraId="62011D4E" w14:textId="04CA2502" w:rsidR="005725E5" w:rsidRDefault="005725E5">
      <w:pPr>
        <w:spacing w:before="240" w:after="240"/>
      </w:pPr>
      <w:r w:rsidRPr="005725E5">
        <w:rPr>
          <w:b/>
          <w:bCs/>
        </w:rPr>
        <w:t>MUSCLE BUILDING:</w:t>
      </w:r>
      <w:r>
        <w:rPr>
          <w:b/>
          <w:bCs/>
        </w:rPr>
        <w:t xml:space="preserve"> </w:t>
      </w:r>
      <w:r>
        <w:t>Stimulating supramaximal contractions works the muscle, forcing it to adapt. In response, the muscle strengthens itself by building, strengthening, and sculpting both fast twitch and slow twitch muscle tissue.</w:t>
      </w:r>
      <w:r w:rsidR="00976403" w:rsidRPr="00976403">
        <w:rPr>
          <w:vertAlign w:val="superscript"/>
        </w:rPr>
        <w:t xml:space="preserve"> 1</w:t>
      </w:r>
    </w:p>
    <w:p w14:paraId="76741977" w14:textId="6DB35616" w:rsidR="00976403" w:rsidRDefault="005725E5">
      <w:pPr>
        <w:spacing w:before="240" w:after="240"/>
      </w:pPr>
      <w:r w:rsidRPr="005725E5">
        <w:rPr>
          <w:b/>
          <w:bCs/>
        </w:rPr>
        <w:t>FAT REDUCTION:</w:t>
      </w:r>
      <w:r>
        <w:rPr>
          <w:b/>
          <w:bCs/>
        </w:rPr>
        <w:t xml:space="preserve"> </w:t>
      </w:r>
      <w:r>
        <w:t>Supramaximal contractions demand a lot of energy to perform. To sustain these intense muscle workouts, the body taps into nearby fat cells for fuel. Metabolism is increased</w:t>
      </w:r>
      <w:r w:rsidR="009F61C6">
        <w:t>,</w:t>
      </w:r>
      <w:r>
        <w:t xml:space="preserve"> and surrounding fat cells are reduced. </w:t>
      </w:r>
    </w:p>
    <w:p w14:paraId="5383E0D3" w14:textId="0D4F7505" w:rsidR="005725E5" w:rsidRPr="005725E5" w:rsidRDefault="00976403">
      <w:pPr>
        <w:spacing w:before="240" w:after="240"/>
      </w:pPr>
      <w:r>
        <w:lastRenderedPageBreak/>
        <w:t>Muscle building</w:t>
      </w:r>
      <w:r w:rsidR="009F61C6">
        <w:t>,</w:t>
      </w:r>
      <w:r>
        <w:t xml:space="preserve"> combined with fat reduction</w:t>
      </w:r>
      <w:r w:rsidR="009F61C6">
        <w:t>,</w:t>
      </w:r>
      <w:r w:rsidR="005725E5">
        <w:t xml:space="preserve"> provides a powerful one-two punch when treating the abdomen. </w:t>
      </w:r>
      <w:r w:rsidR="00306037">
        <w:t xml:space="preserve">Belly fat </w:t>
      </w:r>
      <w:r w:rsidR="005725E5">
        <w:t>obscur</w:t>
      </w:r>
      <w:r>
        <w:t>ing</w:t>
      </w:r>
      <w:r w:rsidR="005725E5">
        <w:t xml:space="preserve"> abdominal definition</w:t>
      </w:r>
      <w:r w:rsidR="00306037">
        <w:t xml:space="preserve"> is reduced to reveal a stronger, more sculpted set of abs that lie underneath.</w:t>
      </w:r>
      <w:r w:rsidR="005725E5" w:rsidRPr="00976403">
        <w:rPr>
          <w:vertAlign w:val="superscript"/>
        </w:rPr>
        <w:t>2</w:t>
      </w:r>
    </w:p>
    <w:p w14:paraId="00000014" w14:textId="2EF0C19A" w:rsidR="0095586C" w:rsidRDefault="00B55A3D">
      <w:pPr>
        <w:spacing w:before="240" w:after="240"/>
      </w:pPr>
      <w:r>
        <w:t>Understanding this, you can better appreciate why E</w:t>
      </w:r>
      <w:r w:rsidR="00557DDB">
        <w:t xml:space="preserve">msculpt </w:t>
      </w:r>
      <w:r>
        <w:t>reigns as</w:t>
      </w:r>
      <w:r w:rsidR="00557DDB">
        <w:t xml:space="preserve"> one of the most popular body contouring treatments</w:t>
      </w:r>
      <w:r>
        <w:t xml:space="preserve"> available</w:t>
      </w:r>
      <w:r w:rsidR="00557DDB">
        <w:t>. It helps you get the toned, lean body you’ve always wanted fast!</w:t>
      </w:r>
    </w:p>
    <w:p w14:paraId="00000015" w14:textId="77777777" w:rsidR="0095586C" w:rsidRDefault="00557DDB">
      <w:pPr>
        <w:pStyle w:val="Heading3"/>
        <w:spacing w:before="240" w:after="240"/>
      </w:pPr>
      <w:bookmarkStart w:id="2" w:name="_27593tdnjela" w:colFirst="0" w:colLast="0"/>
      <w:bookmarkEnd w:id="2"/>
      <w:r>
        <w:t>Emsculpt Before and After Photos*</w:t>
      </w:r>
    </w:p>
    <w:p w14:paraId="00000016" w14:textId="5ABF7B82" w:rsidR="0095586C" w:rsidRDefault="00557DDB">
      <w:pPr>
        <w:spacing w:before="240" w:after="240"/>
      </w:pPr>
      <w:r>
        <w:t xml:space="preserve">Emsculpt before and after photos demonstrate the transformations that are possible with each treatment. </w:t>
      </w:r>
      <w:r w:rsidR="003E5609">
        <w:t xml:space="preserve">As with </w:t>
      </w:r>
      <w:r w:rsidR="009F61C6">
        <w:t>all</w:t>
      </w:r>
      <w:r w:rsidR="003E5609">
        <w:t xml:space="preserve"> body contouring treatment, results may </w:t>
      </w:r>
      <w:r w:rsidR="0018240C">
        <w:t>vary. *</w:t>
      </w:r>
      <w:r w:rsidR="003E5609">
        <w:t xml:space="preserve"> </w:t>
      </w:r>
      <w:r>
        <w:t>Nevertheless, the people shown in the</w:t>
      </w:r>
      <w:r w:rsidR="003E5609">
        <w:t>se</w:t>
      </w:r>
      <w:r>
        <w:t xml:space="preserve"> before and after photos are real patients</w:t>
      </w:r>
      <w:r w:rsidR="003E5609">
        <w:t>. Their impressive outcomes were achieved by a skilled and experienced professional who specializes in non-invasive body contouring.</w:t>
      </w:r>
    </w:p>
    <w:p w14:paraId="00000017" w14:textId="77777777" w:rsidR="0095586C" w:rsidRDefault="00557DDB">
      <w:pPr>
        <w:pStyle w:val="Heading3"/>
        <w:spacing w:before="240" w:after="240"/>
      </w:pPr>
      <w:bookmarkStart w:id="3" w:name="_c7z2zlpd8t36" w:colFirst="0" w:colLast="0"/>
      <w:bookmarkEnd w:id="3"/>
      <w:r>
        <w:t>Emsculpt Reviews</w:t>
      </w:r>
    </w:p>
    <w:p w14:paraId="00000018" w14:textId="37528CE2" w:rsidR="0095586C" w:rsidRDefault="00557DDB">
      <w:pPr>
        <w:spacing w:before="240" w:after="240"/>
      </w:pPr>
      <w:r>
        <w:t>Patients are obsessed with the results they have achieved</w:t>
      </w:r>
      <w:r w:rsidR="00A627D1">
        <w:t>.</w:t>
      </w:r>
      <w:r>
        <w:t xml:space="preserve"> Their enthusiasm is not alone. Medical and scientific reports also rave about the HIFEM technology used during each treatment to help reduce fat and sculpt muscles.</w:t>
      </w:r>
      <w:r w:rsidR="00B55A3D" w:rsidRPr="00B55A3D">
        <w:rPr>
          <w:vertAlign w:val="superscript"/>
        </w:rPr>
        <w:t xml:space="preserve"> 1,2</w:t>
      </w:r>
    </w:p>
    <w:p w14:paraId="00000019" w14:textId="77777777" w:rsidR="0095586C" w:rsidRDefault="00557DDB">
      <w:pPr>
        <w:pStyle w:val="Heading3"/>
        <w:spacing w:before="240" w:after="240"/>
      </w:pPr>
      <w:bookmarkStart w:id="4" w:name="_tr4zxo9d7b8j" w:colFirst="0" w:colLast="0"/>
      <w:bookmarkEnd w:id="4"/>
      <w:r>
        <w:t>Scientifically Proven</w:t>
      </w:r>
    </w:p>
    <w:p w14:paraId="0000001A" w14:textId="7EF1FFA4" w:rsidR="0095586C" w:rsidRDefault="00557DDB">
      <w:pPr>
        <w:spacing w:before="240" w:after="240"/>
      </w:pPr>
      <w:r>
        <w:t xml:space="preserve">Emsculpt is the newest advancement in non-invasive body contouring treatments. However, that does not mean that it doesn’t come with plenty of scientific evidence to back its safety and results. Studies have evaluated </w:t>
      </w:r>
      <w:r w:rsidR="00A627D1">
        <w:t>the treatment. Finding</w:t>
      </w:r>
      <w:r w:rsidR="009F61C6">
        <w:t>s</w:t>
      </w:r>
      <w:r w:rsidR="00A627D1">
        <w:t xml:space="preserve"> show that Emsculpt:</w:t>
      </w:r>
      <w:r w:rsidR="00A627D1" w:rsidRPr="00B55A3D">
        <w:rPr>
          <w:vertAlign w:val="superscript"/>
        </w:rPr>
        <w:t>1,2</w:t>
      </w:r>
    </w:p>
    <w:p w14:paraId="0000001D" w14:textId="224EE3C0" w:rsidR="0095586C" w:rsidRDefault="00557DDB">
      <w:pPr>
        <w:numPr>
          <w:ilvl w:val="0"/>
          <w:numId w:val="1"/>
        </w:numPr>
      </w:pPr>
      <w:r w:rsidRPr="00A627D1">
        <w:rPr>
          <w:b/>
          <w:bCs/>
        </w:rPr>
        <w:t xml:space="preserve">Fat reduction </w:t>
      </w:r>
      <w:r w:rsidR="00A627D1" w:rsidRPr="00A627D1">
        <w:rPr>
          <w:b/>
          <w:bCs/>
        </w:rPr>
        <w:t>of</w:t>
      </w:r>
      <w:r w:rsidRPr="00A627D1">
        <w:rPr>
          <w:b/>
          <w:bCs/>
        </w:rPr>
        <w:t xml:space="preserve"> 27.4% by </w:t>
      </w:r>
      <w:r w:rsidR="009F61C6">
        <w:rPr>
          <w:b/>
          <w:bCs/>
        </w:rPr>
        <w:t>six</w:t>
      </w:r>
      <w:r w:rsidRPr="00A627D1">
        <w:rPr>
          <w:b/>
          <w:bCs/>
        </w:rPr>
        <w:t xml:space="preserve"> months</w:t>
      </w:r>
      <w:r>
        <w:t xml:space="preserve"> post-treatment</w:t>
      </w:r>
    </w:p>
    <w:p w14:paraId="0000001E" w14:textId="77777777" w:rsidR="0095586C" w:rsidRPr="00A627D1" w:rsidRDefault="00557DDB">
      <w:pPr>
        <w:numPr>
          <w:ilvl w:val="0"/>
          <w:numId w:val="1"/>
        </w:numPr>
        <w:shd w:val="clear" w:color="auto" w:fill="FFFFFF"/>
        <w:rPr>
          <w:b/>
          <w:bCs/>
        </w:rPr>
      </w:pPr>
      <w:r w:rsidRPr="00A627D1">
        <w:rPr>
          <w:b/>
          <w:bCs/>
        </w:rPr>
        <w:t>Visible lifting effect of buttocks in 80% of patients</w:t>
      </w:r>
    </w:p>
    <w:p w14:paraId="0000001F" w14:textId="2D613EB3" w:rsidR="0095586C" w:rsidRDefault="00A627D1">
      <w:pPr>
        <w:numPr>
          <w:ilvl w:val="0"/>
          <w:numId w:val="1"/>
        </w:numPr>
      </w:pPr>
      <w:r>
        <w:rPr>
          <w:b/>
          <w:bCs/>
        </w:rPr>
        <w:t>M</w:t>
      </w:r>
      <w:r w:rsidR="00557DDB" w:rsidRPr="00A627D1">
        <w:rPr>
          <w:b/>
          <w:bCs/>
        </w:rPr>
        <w:t>uscle mass increase</w:t>
      </w:r>
      <w:r>
        <w:rPr>
          <w:b/>
          <w:bCs/>
        </w:rPr>
        <w:t xml:space="preserve"> of</w:t>
      </w:r>
      <w:r w:rsidR="00557DDB" w:rsidRPr="00A627D1">
        <w:rPr>
          <w:b/>
          <w:bCs/>
        </w:rPr>
        <w:t xml:space="preserve"> 19% at </w:t>
      </w:r>
      <w:r w:rsidR="009F61C6">
        <w:rPr>
          <w:b/>
          <w:bCs/>
        </w:rPr>
        <w:t>six</w:t>
      </w:r>
      <w:r w:rsidR="00557DDB" w:rsidRPr="00A627D1">
        <w:rPr>
          <w:b/>
          <w:bCs/>
        </w:rPr>
        <w:t xml:space="preserve"> months</w:t>
      </w:r>
      <w:r w:rsidR="00557DDB">
        <w:t xml:space="preserve"> post-treatment</w:t>
      </w:r>
    </w:p>
    <w:p w14:paraId="00000020" w14:textId="5B7928DE" w:rsidR="0095586C" w:rsidRDefault="00557DDB">
      <w:pPr>
        <w:numPr>
          <w:ilvl w:val="0"/>
          <w:numId w:val="1"/>
        </w:numPr>
      </w:pPr>
      <w:r>
        <w:t xml:space="preserve">Average </w:t>
      </w:r>
      <w:r w:rsidRPr="00A627D1">
        <w:rPr>
          <w:b/>
          <w:bCs/>
        </w:rPr>
        <w:t>reduction in waist circumference of 4.4 cm</w:t>
      </w:r>
      <w:r>
        <w:t xml:space="preserve"> (nearly 2 inches</w:t>
      </w:r>
      <w:r w:rsidR="00A627D1">
        <w:t>!</w:t>
      </w:r>
      <w:r>
        <w:t>)</w:t>
      </w:r>
    </w:p>
    <w:p w14:paraId="00000021" w14:textId="77777777" w:rsidR="0095586C" w:rsidRPr="00A627D1" w:rsidRDefault="00557DDB">
      <w:pPr>
        <w:numPr>
          <w:ilvl w:val="0"/>
          <w:numId w:val="1"/>
        </w:numPr>
        <w:shd w:val="clear" w:color="auto" w:fill="FFFFFF"/>
        <w:rPr>
          <w:b/>
          <w:bCs/>
        </w:rPr>
      </w:pPr>
      <w:r w:rsidRPr="00A627D1">
        <w:rPr>
          <w:b/>
          <w:bCs/>
        </w:rPr>
        <w:t>Fat metabolism increased by 500%</w:t>
      </w:r>
    </w:p>
    <w:p w14:paraId="00000022" w14:textId="77777777" w:rsidR="0095586C" w:rsidRPr="00A627D1" w:rsidRDefault="00557DDB">
      <w:pPr>
        <w:numPr>
          <w:ilvl w:val="0"/>
          <w:numId w:val="1"/>
        </w:numPr>
        <w:shd w:val="clear" w:color="auto" w:fill="FFFFFF"/>
        <w:rPr>
          <w:b/>
          <w:bCs/>
        </w:rPr>
      </w:pPr>
      <w:r w:rsidRPr="00A627D1">
        <w:rPr>
          <w:b/>
          <w:bCs/>
        </w:rPr>
        <w:t xml:space="preserve">10.46% reduction in diastasis recti </w:t>
      </w:r>
    </w:p>
    <w:p w14:paraId="00000023" w14:textId="77777777" w:rsidR="0095586C" w:rsidRDefault="00557DDB">
      <w:pPr>
        <w:numPr>
          <w:ilvl w:val="0"/>
          <w:numId w:val="1"/>
        </w:numPr>
      </w:pPr>
      <w:r w:rsidRPr="00A627D1">
        <w:rPr>
          <w:b/>
          <w:bCs/>
        </w:rPr>
        <w:t>No side effects</w:t>
      </w:r>
      <w:r>
        <w:t xml:space="preserve"> or adverse events reported ¹</w:t>
      </w:r>
    </w:p>
    <w:p w14:paraId="00000024" w14:textId="77777777" w:rsidR="0095586C" w:rsidRDefault="00557DDB">
      <w:pPr>
        <w:pStyle w:val="Heading3"/>
        <w:spacing w:before="240" w:after="240"/>
      </w:pPr>
      <w:bookmarkStart w:id="5" w:name="_b4f4wacybaf9" w:colFirst="0" w:colLast="0"/>
      <w:bookmarkEnd w:id="5"/>
      <w:r>
        <w:t>Emsculpt Body Contouring Treatments*</w:t>
      </w:r>
    </w:p>
    <w:p w14:paraId="725E6318" w14:textId="06AF1978" w:rsidR="00A627D1" w:rsidRDefault="00557DDB">
      <w:pPr>
        <w:spacing w:before="240" w:after="240"/>
      </w:pPr>
      <w:r>
        <w:t xml:space="preserve">Emsculpt </w:t>
      </w:r>
      <w:r w:rsidR="0018240C">
        <w:t>treatments require</w:t>
      </w:r>
      <w:r>
        <w:t xml:space="preserve"> only 30 minutes. Treatment plans are tailored for each patient</w:t>
      </w:r>
      <w:r w:rsidR="009F61C6">
        <w:t>,</w:t>
      </w:r>
      <w:r>
        <w:t xml:space="preserve"> depending on the areas they want to target and the results they want to get. Most plans consist of 4 cycles, spaced 2-3 days apart. Most other body contouring treatments</w:t>
      </w:r>
      <w:r w:rsidR="00A627D1">
        <w:t xml:space="preserve">, </w:t>
      </w:r>
      <w:r w:rsidR="00A627D1" w:rsidRPr="00A627D1">
        <w:rPr>
          <w:u w:val="single"/>
        </w:rPr>
        <w:t>like CoolSculpting,</w:t>
      </w:r>
      <w:r w:rsidR="00A627D1">
        <w:t xml:space="preserve"> are </w:t>
      </w:r>
      <w:r>
        <w:t>scheduled a month apart</w:t>
      </w:r>
      <w:r w:rsidR="00A627D1">
        <w:t>. In comparison,</w:t>
      </w:r>
      <w:r>
        <w:t xml:space="preserve"> an Emsculpt treatment</w:t>
      </w:r>
      <w:r w:rsidR="00A627D1">
        <w:t xml:space="preserve"> plan is</w:t>
      </w:r>
      <w:r>
        <w:t xml:space="preserve"> accomplished in less than two weeks.  </w:t>
      </w:r>
      <w:r w:rsidR="00B55A3D">
        <w:t xml:space="preserve">As with any cosmetic procedure, individual experiences may </w:t>
      </w:r>
      <w:r w:rsidR="0018240C">
        <w:t>vary. *</w:t>
      </w:r>
    </w:p>
    <w:p w14:paraId="5800C4A8" w14:textId="77777777" w:rsidR="00A627D1" w:rsidRDefault="00A627D1">
      <w:pPr>
        <w:spacing w:before="240" w:after="240"/>
      </w:pPr>
      <w:r>
        <w:t>Emsculpt Results</w:t>
      </w:r>
    </w:p>
    <w:p w14:paraId="00000025" w14:textId="051EEB91" w:rsidR="0095586C" w:rsidRDefault="00557DDB">
      <w:pPr>
        <w:spacing w:before="240" w:after="240"/>
      </w:pPr>
      <w:r>
        <w:lastRenderedPageBreak/>
        <w:t>Some patients notice natural</w:t>
      </w:r>
      <w:r w:rsidR="009F61C6">
        <w:t>-</w:t>
      </w:r>
      <w:r>
        <w:t xml:space="preserve">looking enhancements to their physique within </w:t>
      </w:r>
      <w:r w:rsidR="009F61C6">
        <w:t>four</w:t>
      </w:r>
      <w:r>
        <w:t xml:space="preserve"> weeks of treatment. Other patients may require more </w:t>
      </w:r>
      <w:r w:rsidR="0018240C">
        <w:t>time. *</w:t>
      </w:r>
      <w:r>
        <w:t xml:space="preserve"> Muscle development can continue for </w:t>
      </w:r>
      <w:r w:rsidR="009F61C6">
        <w:t>six</w:t>
      </w:r>
      <w:r>
        <w:t xml:space="preserve"> months following the body-building treatment.</w:t>
      </w:r>
    </w:p>
    <w:p w14:paraId="00000028" w14:textId="77777777" w:rsidR="0095586C" w:rsidRDefault="00557DDB">
      <w:pPr>
        <w:spacing w:before="240" w:after="240"/>
      </w:pPr>
      <w:r>
        <w:t>Is There Downtime?</w:t>
      </w:r>
    </w:p>
    <w:p w14:paraId="00000029" w14:textId="649904CF" w:rsidR="0095586C" w:rsidRDefault="00A627D1">
      <w:pPr>
        <w:spacing w:before="240" w:after="240"/>
      </w:pPr>
      <w:r>
        <w:t>This muscle</w:t>
      </w:r>
      <w:r w:rsidR="009F61C6">
        <w:t>-</w:t>
      </w:r>
      <w:r>
        <w:t xml:space="preserve">building treatment </w:t>
      </w:r>
      <w:r w:rsidR="00557DDB">
        <w:t xml:space="preserve">is </w:t>
      </w:r>
      <w:r w:rsidR="009F61C6">
        <w:t>entir</w:t>
      </w:r>
      <w:r w:rsidR="00557DDB">
        <w:t xml:space="preserve">ely safe and non-invasive. This means that you don’t have to worry about having any downtime while you recover. Treatments are painless and last 30 minutes. After which the patient is free to return to their normal daily activities. </w:t>
      </w:r>
    </w:p>
    <w:p w14:paraId="0000002B" w14:textId="310E9DB5" w:rsidR="0095586C" w:rsidRDefault="00557DDB">
      <w:pPr>
        <w:pStyle w:val="Heading3"/>
        <w:spacing w:before="240" w:after="240"/>
      </w:pPr>
      <w:bookmarkStart w:id="6" w:name="_na3udajx3mm1" w:colFirst="0" w:colLast="0"/>
      <w:bookmarkEnd w:id="6"/>
      <w:r>
        <w:t>Treatment Areas</w:t>
      </w:r>
    </w:p>
    <w:p w14:paraId="431A6B30" w14:textId="7F0D7719" w:rsidR="00A627D1" w:rsidRDefault="00A627D1">
      <w:pPr>
        <w:spacing w:before="240" w:after="240"/>
      </w:pPr>
      <w:r>
        <w:t>The FDA cleared Emsculpt</w:t>
      </w:r>
      <w:r w:rsidR="00557DDB">
        <w:t xml:space="preserve"> </w:t>
      </w:r>
      <w:r>
        <w:t>to</w:t>
      </w:r>
      <w:r w:rsidR="00557DDB">
        <w:t xml:space="preserve"> reduce fat and </w:t>
      </w:r>
      <w:r w:rsidR="0018240C">
        <w:t>strengthen</w:t>
      </w:r>
      <w:r>
        <w:t xml:space="preserve"> and </w:t>
      </w:r>
      <w:r w:rsidR="00557DDB">
        <w:t>sculpt muscles in the abdomen, glutes, arms, and thighs. Emsculpt</w:t>
      </w:r>
      <w:r>
        <w:t xml:space="preserve"> can:</w:t>
      </w:r>
    </w:p>
    <w:p w14:paraId="3A50EBF5" w14:textId="77777777" w:rsidR="00A627D1" w:rsidRDefault="00A627D1" w:rsidP="00A627D1">
      <w:pPr>
        <w:pStyle w:val="ListParagraph"/>
        <w:numPr>
          <w:ilvl w:val="0"/>
          <w:numId w:val="3"/>
        </w:numPr>
        <w:spacing w:before="240" w:after="240"/>
      </w:pPr>
      <w:r>
        <w:t>M</w:t>
      </w:r>
      <w:r w:rsidR="00557DDB">
        <w:t xml:space="preserve">elts away stubborn belly fat </w:t>
      </w:r>
    </w:p>
    <w:p w14:paraId="2BD5AC62" w14:textId="313569E0" w:rsidR="00A627D1" w:rsidRDefault="00A627D1" w:rsidP="00A627D1">
      <w:pPr>
        <w:pStyle w:val="ListParagraph"/>
        <w:numPr>
          <w:ilvl w:val="0"/>
          <w:numId w:val="3"/>
        </w:numPr>
        <w:spacing w:before="240" w:after="240"/>
      </w:pPr>
      <w:r>
        <w:t>Strengthens core and chisels abs</w:t>
      </w:r>
      <w:r w:rsidR="00557DDB">
        <w:t xml:space="preserve"> </w:t>
      </w:r>
    </w:p>
    <w:p w14:paraId="20620A07" w14:textId="5D5A58E2" w:rsidR="00A627D1" w:rsidRDefault="00A627D1" w:rsidP="00A627D1">
      <w:pPr>
        <w:pStyle w:val="ListParagraph"/>
        <w:numPr>
          <w:ilvl w:val="0"/>
          <w:numId w:val="3"/>
        </w:numPr>
        <w:spacing w:before="240" w:after="240"/>
      </w:pPr>
      <w:r>
        <w:t>S</w:t>
      </w:r>
      <w:r w:rsidR="00557DDB">
        <w:t xml:space="preserve">culpt biceps and triceps </w:t>
      </w:r>
    </w:p>
    <w:p w14:paraId="20751DAD" w14:textId="69EB9DB5" w:rsidR="00A627D1" w:rsidRDefault="00A627D1" w:rsidP="00A627D1">
      <w:pPr>
        <w:pStyle w:val="ListParagraph"/>
        <w:numPr>
          <w:ilvl w:val="0"/>
          <w:numId w:val="3"/>
        </w:numPr>
        <w:spacing w:before="240" w:after="240"/>
      </w:pPr>
      <w:r>
        <w:t>F</w:t>
      </w:r>
      <w:r w:rsidR="00557DDB">
        <w:t>irms and lift</w:t>
      </w:r>
      <w:r>
        <w:t>s</w:t>
      </w:r>
      <w:r w:rsidR="00557DDB">
        <w:t xml:space="preserve"> the butt</w:t>
      </w:r>
      <w:r>
        <w:t xml:space="preserve">ocks (non-surgical </w:t>
      </w:r>
      <w:r w:rsidR="0018240C">
        <w:t>alternative</w:t>
      </w:r>
      <w:r>
        <w:t xml:space="preserve"> to a butt lift)</w:t>
      </w:r>
    </w:p>
    <w:p w14:paraId="2CEE5E6A" w14:textId="77777777" w:rsidR="00A627D1" w:rsidRDefault="00A627D1" w:rsidP="00A627D1">
      <w:pPr>
        <w:pStyle w:val="ListParagraph"/>
        <w:numPr>
          <w:ilvl w:val="0"/>
          <w:numId w:val="3"/>
        </w:numPr>
        <w:spacing w:before="240" w:after="240"/>
      </w:pPr>
      <w:r>
        <w:t>T</w:t>
      </w:r>
      <w:r w:rsidR="00557DDB">
        <w:t xml:space="preserve">ones quads. </w:t>
      </w:r>
    </w:p>
    <w:p w14:paraId="0000002D" w14:textId="77777777" w:rsidR="0095586C" w:rsidRDefault="00557DDB">
      <w:pPr>
        <w:pStyle w:val="Heading3"/>
        <w:spacing w:before="240" w:after="240"/>
      </w:pPr>
      <w:bookmarkStart w:id="7" w:name="_7bvxe0j3cyv9" w:colFirst="0" w:colLast="0"/>
      <w:bookmarkEnd w:id="7"/>
      <w:r>
        <w:t>How Much Does Emsculpt Cost?</w:t>
      </w:r>
    </w:p>
    <w:p w14:paraId="0000002E" w14:textId="5F81DDCB" w:rsidR="0095586C" w:rsidRDefault="00306037">
      <w:pPr>
        <w:spacing w:before="240" w:after="240"/>
      </w:pPr>
      <w:r>
        <w:t>Emsculpt cost</w:t>
      </w:r>
      <w:r w:rsidR="00557DDB">
        <w:t xml:space="preserve"> </w:t>
      </w:r>
      <w:r w:rsidR="00A627D1">
        <w:t>varies</w:t>
      </w:r>
      <w:r>
        <w:t>. Prices depend</w:t>
      </w:r>
      <w:r w:rsidR="00557DDB">
        <w:t xml:space="preserve"> on different treatment choices. Each patient’s treatment plan </w:t>
      </w:r>
      <w:r>
        <w:t xml:space="preserve">is customized to their unique situation. </w:t>
      </w:r>
      <w:r w:rsidR="00557DDB">
        <w:t xml:space="preserve"> </w:t>
      </w:r>
      <w:r>
        <w:t>During your complimentary consultation, the medical professionals at Cliffside Skin and Laser</w:t>
      </w:r>
      <w:r w:rsidR="00557DDB">
        <w:t xml:space="preserve"> </w:t>
      </w:r>
      <w:r>
        <w:t>will</w:t>
      </w:r>
      <w:r w:rsidR="00557DDB">
        <w:t xml:space="preserve"> help </w:t>
      </w:r>
      <w:r>
        <w:t>determine</w:t>
      </w:r>
      <w:r w:rsidR="00557DDB">
        <w:t xml:space="preserve"> the best course of action</w:t>
      </w:r>
      <w:r>
        <w:t xml:space="preserve"> to achieve </w:t>
      </w:r>
      <w:r w:rsidR="0018240C">
        <w:t>your</w:t>
      </w:r>
      <w:r>
        <w:t xml:space="preserve"> aesthetic goals and tailor a plan that coincides with your</w:t>
      </w:r>
      <w:r w:rsidR="00557DDB">
        <w:t xml:space="preserve"> price range.</w:t>
      </w:r>
    </w:p>
    <w:p w14:paraId="0000002F" w14:textId="77777777" w:rsidR="0095586C" w:rsidRDefault="00557DDB">
      <w:pPr>
        <w:pStyle w:val="Heading3"/>
        <w:spacing w:before="240" w:after="240"/>
      </w:pPr>
      <w:bookmarkStart w:id="8" w:name="_ofrk3gsg0nw5" w:colFirst="0" w:colLast="0"/>
      <w:bookmarkEnd w:id="8"/>
      <w:r>
        <w:t>Emsculpt Side Effects</w:t>
      </w:r>
    </w:p>
    <w:p w14:paraId="00000030" w14:textId="29551E58" w:rsidR="0095586C" w:rsidRDefault="00557DDB">
      <w:pPr>
        <w:spacing w:before="240" w:after="240"/>
      </w:pPr>
      <w:r>
        <w:t xml:space="preserve">Emsculpt is an FDA cleared </w:t>
      </w:r>
      <w:r w:rsidR="00306037">
        <w:t>and scientifically proven procedure. Moreover, t</w:t>
      </w:r>
      <w:r>
        <w:t>reatments</w:t>
      </w:r>
      <w:r w:rsidR="00243C86">
        <w:t xml:space="preserve"> </w:t>
      </w:r>
      <w:r>
        <w:t xml:space="preserve">last only 30 minutes and </w:t>
      </w:r>
      <w:r w:rsidR="00243C86">
        <w:t>require no downtime</w:t>
      </w:r>
      <w:r w:rsidR="00306037">
        <w:t>.</w:t>
      </w:r>
      <w:r>
        <w:t xml:space="preserve"> During the treatments, patients</w:t>
      </w:r>
      <w:r w:rsidR="00243C86">
        <w:t xml:space="preserve"> will experience </w:t>
      </w:r>
      <w:r w:rsidR="0018240C">
        <w:t>an</w:t>
      </w:r>
      <w:r w:rsidR="00243C86">
        <w:t xml:space="preserve"> odd sensation while their muscles contract. </w:t>
      </w:r>
      <w:r>
        <w:t>It is described as a strange sensation, but not a</w:t>
      </w:r>
      <w:r w:rsidR="00243C86">
        <w:t xml:space="preserve"> painful</w:t>
      </w:r>
      <w:r>
        <w:t xml:space="preserve"> experience. </w:t>
      </w:r>
      <w:r w:rsidR="00243C86">
        <w:t>There are no known side effects of this treatment. However,</w:t>
      </w:r>
      <w:r>
        <w:t xml:space="preserve"> patients </w:t>
      </w:r>
      <w:r w:rsidR="00243C86">
        <w:t>report</w:t>
      </w:r>
      <w:r>
        <w:t xml:space="preserve"> </w:t>
      </w:r>
      <w:r w:rsidR="00243C86">
        <w:t xml:space="preserve">muscle </w:t>
      </w:r>
      <w:r w:rsidR="0018240C">
        <w:t>fatigue</w:t>
      </w:r>
      <w:r w:rsidR="00243C86">
        <w:t xml:space="preserve"> and soreness (just like you feel after a hard workout.) This soreness indicates the treatment worked. It lasts</w:t>
      </w:r>
      <w:r>
        <w:t xml:space="preserve"> 24 to 48 hours</w:t>
      </w:r>
      <w:r w:rsidR="00243C86">
        <w:t xml:space="preserve"> after the </w:t>
      </w:r>
      <w:r w:rsidR="009F61C6">
        <w:t>procedure</w:t>
      </w:r>
      <w:r w:rsidR="0018240C">
        <w:t>. *</w:t>
      </w:r>
      <w:r w:rsidR="00AB22AD" w:rsidRPr="00B55A3D">
        <w:rPr>
          <w:vertAlign w:val="superscript"/>
        </w:rPr>
        <w:t>1</w:t>
      </w:r>
    </w:p>
    <w:p w14:paraId="4653CF29" w14:textId="2C4A03D7" w:rsidR="00AB22AD" w:rsidRDefault="00AB22AD">
      <w:pPr>
        <w:spacing w:before="240" w:after="240"/>
      </w:pPr>
      <w:r>
        <w:t>Why Choose Cliffside Skin and Laser?</w:t>
      </w:r>
    </w:p>
    <w:p w14:paraId="4C3DBD15" w14:textId="77777777" w:rsidR="00B55A3D" w:rsidRDefault="00AB22AD">
      <w:pPr>
        <w:spacing w:before="240" w:after="240"/>
      </w:pPr>
      <w:r>
        <w:t>Like many body contouring treatments, Emsculpt is a technique sensitive procedure. Therefore, discerning patients choose a reputable provider with medical experience and a</w:t>
      </w:r>
      <w:r w:rsidR="00B55A3D">
        <w:t>n extensive</w:t>
      </w:r>
      <w:r>
        <w:t xml:space="preserve"> background in performing body contouring treatments. </w:t>
      </w:r>
    </w:p>
    <w:p w14:paraId="2E8211F1" w14:textId="440C87D4" w:rsidR="00AB22AD" w:rsidRDefault="00AB22AD">
      <w:pPr>
        <w:spacing w:before="240" w:after="240"/>
        <w:rPr>
          <w:rFonts w:ascii="Times New Roman" w:eastAsia="Times New Roman" w:hAnsi="Times New Roman" w:cs="Times New Roman"/>
          <w:sz w:val="24"/>
          <w:szCs w:val="24"/>
          <w:lang w:val="en-US"/>
        </w:rPr>
      </w:pPr>
      <w:r>
        <w:t xml:space="preserve">If you are searching for the best </w:t>
      </w:r>
      <w:r w:rsidR="0018240C">
        <w:t>EmSculpt</w:t>
      </w:r>
      <w:r>
        <w:t xml:space="preserve"> in New Jersey, look no further than Cliffside Skin and Laser. Conveniently located in Cliffside Park, </w:t>
      </w:r>
      <w:r w:rsidR="00976403">
        <w:t xml:space="preserve">this state-of-the-art facility </w:t>
      </w:r>
      <w:r>
        <w:t xml:space="preserve">attracts men and </w:t>
      </w:r>
      <w:r>
        <w:lastRenderedPageBreak/>
        <w:t xml:space="preserve">women from </w:t>
      </w:r>
      <w:r w:rsidRPr="003E5609">
        <w:rPr>
          <w:rFonts w:ascii="Times New Roman" w:eastAsia="Times New Roman" w:hAnsi="Times New Roman" w:cs="Times New Roman"/>
          <w:sz w:val="24"/>
          <w:szCs w:val="24"/>
          <w:lang w:val="en-US"/>
        </w:rPr>
        <w:t>Edgewater, Fort Lee, Weehawken, Hoboken, Jersey City, Fairview</w:t>
      </w:r>
      <w:r>
        <w:rPr>
          <w:rFonts w:ascii="Times New Roman" w:eastAsia="Times New Roman" w:hAnsi="Times New Roman" w:cs="Times New Roman"/>
          <w:sz w:val="24"/>
          <w:szCs w:val="24"/>
          <w:lang w:val="en-US"/>
        </w:rPr>
        <w:t>, and other surrounding areas. Here’s why:</w:t>
      </w:r>
    </w:p>
    <w:p w14:paraId="7061ECAD" w14:textId="2C5E82F5" w:rsidR="00AB22AD" w:rsidRDefault="00AB22AD">
      <w:pPr>
        <w:spacing w:before="240" w:after="24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Unlike other Emsculpt NJ providers, Cliffside Skin and Laser does not delegate this technique sensitive procedure to estheticians.</w:t>
      </w:r>
      <w:r w:rsidR="00B55A3D">
        <w:rPr>
          <w:rFonts w:ascii="Times New Roman" w:eastAsia="Times New Roman" w:hAnsi="Times New Roman" w:cs="Times New Roman"/>
          <w:sz w:val="24"/>
          <w:szCs w:val="24"/>
          <w:lang w:val="en-US"/>
        </w:rPr>
        <w:t xml:space="preserve"> </w:t>
      </w:r>
      <w:r w:rsidR="009F61C6">
        <w:rPr>
          <w:rFonts w:ascii="Times New Roman" w:eastAsia="Times New Roman" w:hAnsi="Times New Roman" w:cs="Times New Roman"/>
          <w:sz w:val="24"/>
          <w:szCs w:val="24"/>
          <w:lang w:val="en-US"/>
        </w:rPr>
        <w:t>Instead</w:t>
      </w:r>
      <w:r w:rsidR="00B55A3D">
        <w:rPr>
          <w:rFonts w:ascii="Times New Roman" w:eastAsia="Times New Roman" w:hAnsi="Times New Roman" w:cs="Times New Roman"/>
          <w:sz w:val="24"/>
          <w:szCs w:val="24"/>
          <w:lang w:val="en-US"/>
        </w:rPr>
        <w:t xml:space="preserve">, this treatment is giving the expertise it demands. </w:t>
      </w:r>
      <w:r w:rsidR="009F61C6">
        <w:rPr>
          <w:rFonts w:ascii="Times New Roman" w:eastAsia="Times New Roman" w:hAnsi="Times New Roman" w:cs="Times New Roman"/>
          <w:sz w:val="24"/>
          <w:szCs w:val="24"/>
          <w:lang w:val="en-US"/>
        </w:rPr>
        <w:t>Board Certified Dermatologists perform procedures at Cliffside Skin and Laser</w:t>
      </w:r>
      <w:r w:rsidR="00976403">
        <w:rPr>
          <w:rFonts w:ascii="Times New Roman" w:eastAsia="Times New Roman" w:hAnsi="Times New Roman" w:cs="Times New Roman"/>
          <w:sz w:val="24"/>
          <w:szCs w:val="24"/>
          <w:lang w:val="en-US"/>
        </w:rPr>
        <w:t xml:space="preserve">. With unparalleled </w:t>
      </w:r>
      <w:r w:rsidR="00B55A3D">
        <w:rPr>
          <w:rFonts w:ascii="Times New Roman" w:eastAsia="Times New Roman" w:hAnsi="Times New Roman" w:cs="Times New Roman"/>
          <w:sz w:val="24"/>
          <w:szCs w:val="24"/>
          <w:lang w:val="en-US"/>
        </w:rPr>
        <w:t xml:space="preserve">proficiency </w:t>
      </w:r>
      <w:r w:rsidR="00976403">
        <w:rPr>
          <w:rFonts w:ascii="Times New Roman" w:eastAsia="Times New Roman" w:hAnsi="Times New Roman" w:cs="Times New Roman"/>
          <w:sz w:val="24"/>
          <w:szCs w:val="24"/>
          <w:lang w:val="en-US"/>
        </w:rPr>
        <w:t xml:space="preserve">and experience, the medical experts at Cliffside Skin and Laser consistently deliver </w:t>
      </w:r>
      <w:r w:rsidR="00B55A3D">
        <w:rPr>
          <w:rFonts w:ascii="Times New Roman" w:eastAsia="Times New Roman" w:hAnsi="Times New Roman" w:cs="Times New Roman"/>
          <w:sz w:val="24"/>
          <w:szCs w:val="24"/>
          <w:lang w:val="en-US"/>
        </w:rPr>
        <w:t>impressive</w:t>
      </w:r>
      <w:r w:rsidR="00976403">
        <w:rPr>
          <w:rFonts w:ascii="Times New Roman" w:eastAsia="Times New Roman" w:hAnsi="Times New Roman" w:cs="Times New Roman"/>
          <w:sz w:val="24"/>
          <w:szCs w:val="24"/>
          <w:lang w:val="en-US"/>
        </w:rPr>
        <w:t xml:space="preserve"> results. </w:t>
      </w:r>
    </w:p>
    <w:p w14:paraId="6EFA5711" w14:textId="43AA8DA5" w:rsidR="00976403" w:rsidRDefault="00976403">
      <w:pPr>
        <w:spacing w:before="240" w:after="24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Benefits of Body-Contouring Treatments from Cliffside Skin and Laser:</w:t>
      </w:r>
      <w:bookmarkStart w:id="9" w:name="_GoBack"/>
      <w:bookmarkEnd w:id="9"/>
    </w:p>
    <w:p w14:paraId="03F394A7" w14:textId="70132547"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Board</w:t>
      </w:r>
      <w:r w:rsidR="009F61C6">
        <w:rPr>
          <w:rFonts w:ascii="Times New Roman" w:eastAsia="Times New Roman" w:hAnsi="Times New Roman" w:cs="Times New Roman"/>
          <w:sz w:val="24"/>
          <w:szCs w:val="24"/>
          <w:lang w:val="en-US"/>
        </w:rPr>
        <w:t>-</w:t>
      </w:r>
      <w:r w:rsidRPr="00976403">
        <w:rPr>
          <w:rFonts w:ascii="Times New Roman" w:eastAsia="Times New Roman" w:hAnsi="Times New Roman" w:cs="Times New Roman"/>
          <w:sz w:val="24"/>
          <w:szCs w:val="24"/>
          <w:lang w:val="en-US"/>
        </w:rPr>
        <w:t xml:space="preserve">certified dermatologist  </w:t>
      </w:r>
    </w:p>
    <w:p w14:paraId="693348D1" w14:textId="77777777"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 xml:space="preserve">Over 18,000 hours of training  </w:t>
      </w:r>
    </w:p>
    <w:p w14:paraId="3338BA5D" w14:textId="77777777"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Thousands of satisfied clients</w:t>
      </w:r>
    </w:p>
    <w:p w14:paraId="7D78B3B0" w14:textId="30AD93E3"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5</w:t>
      </w:r>
      <w:r w:rsidR="009F61C6">
        <w:rPr>
          <w:rFonts w:ascii="Times New Roman" w:eastAsia="Times New Roman" w:hAnsi="Times New Roman" w:cs="Times New Roman"/>
          <w:sz w:val="24"/>
          <w:szCs w:val="24"/>
          <w:lang w:val="en-US"/>
        </w:rPr>
        <w:t>-</w:t>
      </w:r>
      <w:r w:rsidRPr="00976403">
        <w:rPr>
          <w:rFonts w:ascii="Times New Roman" w:eastAsia="Times New Roman" w:hAnsi="Times New Roman" w:cs="Times New Roman"/>
          <w:sz w:val="24"/>
          <w:szCs w:val="24"/>
          <w:lang w:val="en-US"/>
        </w:rPr>
        <w:t xml:space="preserve">star google rating </w:t>
      </w:r>
    </w:p>
    <w:p w14:paraId="54E1F1A3" w14:textId="77701AB5"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5</w:t>
      </w:r>
      <w:r w:rsidR="009F61C6">
        <w:rPr>
          <w:rFonts w:ascii="Times New Roman" w:eastAsia="Times New Roman" w:hAnsi="Times New Roman" w:cs="Times New Roman"/>
          <w:sz w:val="24"/>
          <w:szCs w:val="24"/>
          <w:lang w:val="en-US"/>
        </w:rPr>
        <w:t>-</w:t>
      </w:r>
      <w:r w:rsidRPr="00976403">
        <w:rPr>
          <w:rFonts w:ascii="Times New Roman" w:eastAsia="Times New Roman" w:hAnsi="Times New Roman" w:cs="Times New Roman"/>
          <w:sz w:val="24"/>
          <w:szCs w:val="24"/>
          <w:lang w:val="en-US"/>
        </w:rPr>
        <w:t>star Yelp rating</w:t>
      </w:r>
    </w:p>
    <w:p w14:paraId="08902447" w14:textId="77777777"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 xml:space="preserve">Over 200 5 star Zocdoc reviews  </w:t>
      </w:r>
    </w:p>
    <w:p w14:paraId="4B6DF1C4" w14:textId="22BD90AF" w:rsidR="00976403" w:rsidRPr="00976403" w:rsidRDefault="00976403" w:rsidP="00976403">
      <w:pPr>
        <w:pStyle w:val="ListParagraph"/>
        <w:numPr>
          <w:ilvl w:val="0"/>
          <w:numId w:val="4"/>
        </w:numPr>
        <w:spacing w:line="240" w:lineRule="auto"/>
        <w:rPr>
          <w:rFonts w:ascii="Times New Roman" w:eastAsia="Times New Roman" w:hAnsi="Times New Roman" w:cs="Times New Roman"/>
          <w:sz w:val="24"/>
          <w:szCs w:val="24"/>
          <w:lang w:val="en-US"/>
        </w:rPr>
      </w:pPr>
      <w:r w:rsidRPr="00976403">
        <w:rPr>
          <w:rFonts w:ascii="Times New Roman" w:eastAsia="Times New Roman" w:hAnsi="Times New Roman" w:cs="Times New Roman"/>
          <w:sz w:val="24"/>
          <w:szCs w:val="24"/>
          <w:lang w:val="en-US"/>
        </w:rPr>
        <w:t>Quality, Integrity</w:t>
      </w:r>
      <w:r w:rsidR="009F61C6">
        <w:rPr>
          <w:rFonts w:ascii="Times New Roman" w:eastAsia="Times New Roman" w:hAnsi="Times New Roman" w:cs="Times New Roman"/>
          <w:sz w:val="24"/>
          <w:szCs w:val="24"/>
          <w:lang w:val="en-US"/>
        </w:rPr>
        <w:t>,</w:t>
      </w:r>
      <w:r w:rsidRPr="00976403">
        <w:rPr>
          <w:rFonts w:ascii="Times New Roman" w:eastAsia="Times New Roman" w:hAnsi="Times New Roman" w:cs="Times New Roman"/>
          <w:sz w:val="24"/>
          <w:szCs w:val="24"/>
          <w:lang w:val="en-US"/>
        </w:rPr>
        <w:t xml:space="preserve"> and Kindness</w:t>
      </w:r>
    </w:p>
    <w:p w14:paraId="00000031" w14:textId="02048BF5" w:rsidR="0095586C" w:rsidRDefault="00557DDB">
      <w:pPr>
        <w:pStyle w:val="Heading3"/>
        <w:spacing w:before="240" w:after="240"/>
      </w:pPr>
      <w:bookmarkStart w:id="10" w:name="_4w4bkaml6vmz" w:colFirst="0" w:colLast="0"/>
      <w:bookmarkEnd w:id="10"/>
      <w:r>
        <w:t xml:space="preserve">Emsculpt Near Me | </w:t>
      </w:r>
      <w:r w:rsidR="00B55A3D">
        <w:t>Be Your Best Self</w:t>
      </w:r>
    </w:p>
    <w:p w14:paraId="2AD563C2" w14:textId="409DAA38" w:rsidR="00976403" w:rsidRPr="00976403" w:rsidRDefault="00976403" w:rsidP="00976403">
      <w:pPr>
        <w:spacing w:line="240" w:lineRule="auto"/>
        <w:rPr>
          <w:rFonts w:ascii="Times New Roman" w:eastAsia="Times New Roman" w:hAnsi="Times New Roman" w:cs="Times New Roman"/>
          <w:sz w:val="24"/>
          <w:szCs w:val="24"/>
          <w:lang w:val="en-US"/>
        </w:rPr>
      </w:pPr>
      <w:r>
        <w:t>Are you ready to</w:t>
      </w:r>
      <w:r w:rsidR="00B55A3D">
        <w:t xml:space="preserve"> look and feel like your</w:t>
      </w:r>
      <w:r>
        <w:t xml:space="preserve"> best self? Get started by scheduling a complimentary consultation with Cliffside Skin and Laser. Contact Cliffside online by filling out the form below. Or </w:t>
      </w:r>
      <w:r w:rsidR="0018240C">
        <w:t xml:space="preserve">call </w:t>
      </w:r>
      <w:r w:rsidR="0018240C" w:rsidRPr="003E5609">
        <w:rPr>
          <w:rFonts w:ascii="Times New Roman" w:eastAsia="Times New Roman" w:hAnsi="Times New Roman" w:cs="Times New Roman"/>
          <w:sz w:val="24"/>
          <w:szCs w:val="24"/>
          <w:lang w:val="en-US"/>
        </w:rPr>
        <w:t>(</w:t>
      </w:r>
      <w:r w:rsidRPr="003E5609">
        <w:rPr>
          <w:rFonts w:ascii="Times New Roman" w:eastAsia="Times New Roman" w:hAnsi="Times New Roman" w:cs="Times New Roman"/>
          <w:sz w:val="24"/>
          <w:szCs w:val="24"/>
          <w:lang w:val="en-US"/>
        </w:rPr>
        <w:t>201) 773-1999</w:t>
      </w:r>
      <w:r>
        <w:rPr>
          <w:rFonts w:ascii="Times New Roman" w:eastAsia="Times New Roman" w:hAnsi="Times New Roman" w:cs="Times New Roman"/>
          <w:sz w:val="24"/>
          <w:szCs w:val="24"/>
          <w:lang w:val="en-US"/>
        </w:rPr>
        <w:t xml:space="preserve"> to schedule.</w:t>
      </w:r>
    </w:p>
    <w:p w14:paraId="00000033" w14:textId="5850B24F" w:rsidR="0095586C" w:rsidRDefault="00557DDB">
      <w:pPr>
        <w:spacing w:before="240" w:after="240"/>
      </w:pPr>
      <w:r>
        <w:t>Sources:</w:t>
      </w:r>
    </w:p>
    <w:p w14:paraId="00000034" w14:textId="281B3762" w:rsidR="0095586C" w:rsidRDefault="00557DDB">
      <w:pPr>
        <w:shd w:val="clear" w:color="auto" w:fill="FFFFFF"/>
        <w:spacing w:before="240" w:after="120" w:line="353" w:lineRule="auto"/>
        <w:rPr>
          <w:i/>
        </w:rPr>
      </w:pPr>
      <w:r>
        <w:t>¹</w:t>
      </w:r>
      <w:hyperlink r:id="rId5">
        <w:r>
          <w:t xml:space="preserve"> </w:t>
        </w:r>
      </w:hyperlink>
      <w:hyperlink r:id="rId6">
        <w:r>
          <w:rPr>
            <w:color w:val="1155CC"/>
            <w:u w:val="single"/>
          </w:rPr>
          <w:t>Review of the Mechanisms and Effects of Noninvasive Body Contouring Devices on Cellulite and Subcutaneous Fat.</w:t>
        </w:r>
      </w:hyperlink>
      <w:r>
        <w:t xml:space="preserve"> </w:t>
      </w:r>
      <w:r>
        <w:rPr>
          <w:i/>
        </w:rPr>
        <w:t>Journal of Endocrinology and Metabolism.</w:t>
      </w:r>
    </w:p>
    <w:p w14:paraId="37286233" w14:textId="097AFF4F" w:rsidR="0018240C" w:rsidRPr="00557DDB" w:rsidRDefault="0018240C">
      <w:pPr>
        <w:shd w:val="clear" w:color="auto" w:fill="FFFFFF"/>
        <w:spacing w:before="240" w:after="120" w:line="353" w:lineRule="auto"/>
      </w:pPr>
      <w:r w:rsidRPr="00557DDB">
        <w:rPr>
          <w:vertAlign w:val="superscript"/>
        </w:rPr>
        <w:t>2</w:t>
      </w:r>
      <w:r w:rsidRPr="00557DDB">
        <w:t xml:space="preserve"> ***Data on file</w:t>
      </w:r>
    </w:p>
    <w:p w14:paraId="00000035" w14:textId="77777777" w:rsidR="0095586C" w:rsidRDefault="0095586C"/>
    <w:sectPr w:rsidR="0095586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E167E"/>
    <w:multiLevelType w:val="multilevel"/>
    <w:tmpl w:val="1C8C6F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F660BE"/>
    <w:multiLevelType w:val="multilevel"/>
    <w:tmpl w:val="2AC4E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4082E31"/>
    <w:multiLevelType w:val="hybridMultilevel"/>
    <w:tmpl w:val="7758C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A739BA"/>
    <w:multiLevelType w:val="hybridMultilevel"/>
    <w:tmpl w:val="936E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sTQ0MzAxszCyNDZX0lEKTi0uzszPAykwqgUA6HgQyywAAAA="/>
  </w:docVars>
  <w:rsids>
    <w:rsidRoot w:val="0095586C"/>
    <w:rsid w:val="0018240C"/>
    <w:rsid w:val="00243C86"/>
    <w:rsid w:val="00306037"/>
    <w:rsid w:val="00334D0E"/>
    <w:rsid w:val="00382F10"/>
    <w:rsid w:val="003E5609"/>
    <w:rsid w:val="00523B7B"/>
    <w:rsid w:val="00557DDB"/>
    <w:rsid w:val="005725E5"/>
    <w:rsid w:val="0095586C"/>
    <w:rsid w:val="00976403"/>
    <w:rsid w:val="009F61C6"/>
    <w:rsid w:val="00A627D1"/>
    <w:rsid w:val="00AB22AD"/>
    <w:rsid w:val="00B55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3092"/>
  <w15:docId w15:val="{8F0932B8-641F-4F71-BF91-D2752101F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E5609"/>
    <w:rPr>
      <w:color w:val="0000FF"/>
      <w:u w:val="single"/>
    </w:rPr>
  </w:style>
  <w:style w:type="paragraph" w:styleId="z-TopofForm">
    <w:name w:val="HTML Top of Form"/>
    <w:basedOn w:val="Normal"/>
    <w:next w:val="Normal"/>
    <w:link w:val="z-TopofFormChar"/>
    <w:hidden/>
    <w:uiPriority w:val="99"/>
    <w:semiHidden/>
    <w:unhideWhenUsed/>
    <w:rsid w:val="003E5609"/>
    <w:pPr>
      <w:pBdr>
        <w:bottom w:val="single" w:sz="6" w:space="1" w:color="auto"/>
      </w:pBdr>
      <w:spacing w:line="240" w:lineRule="auto"/>
      <w:jc w:val="center"/>
    </w:pPr>
    <w:rPr>
      <w:rFonts w:eastAsia="Times New Roman"/>
      <w:vanish/>
      <w:sz w:val="16"/>
      <w:szCs w:val="16"/>
      <w:lang w:val="en-US"/>
    </w:rPr>
  </w:style>
  <w:style w:type="character" w:customStyle="1" w:styleId="z-TopofFormChar">
    <w:name w:val="z-Top of Form Char"/>
    <w:basedOn w:val="DefaultParagraphFont"/>
    <w:link w:val="z-TopofForm"/>
    <w:uiPriority w:val="99"/>
    <w:semiHidden/>
    <w:rsid w:val="003E5609"/>
    <w:rPr>
      <w:rFonts w:eastAsia="Times New Roman"/>
      <w:vanish/>
      <w:sz w:val="16"/>
      <w:szCs w:val="16"/>
      <w:lang w:val="en-US"/>
    </w:rPr>
  </w:style>
  <w:style w:type="paragraph" w:styleId="z-BottomofForm">
    <w:name w:val="HTML Bottom of Form"/>
    <w:basedOn w:val="Normal"/>
    <w:next w:val="Normal"/>
    <w:link w:val="z-BottomofFormChar"/>
    <w:hidden/>
    <w:uiPriority w:val="99"/>
    <w:semiHidden/>
    <w:unhideWhenUsed/>
    <w:rsid w:val="003E5609"/>
    <w:pPr>
      <w:pBdr>
        <w:top w:val="single" w:sz="6" w:space="1" w:color="auto"/>
      </w:pBdr>
      <w:spacing w:line="240" w:lineRule="auto"/>
      <w:jc w:val="center"/>
    </w:pPr>
    <w:rPr>
      <w:rFonts w:eastAsia="Times New Roman"/>
      <w:vanish/>
      <w:sz w:val="16"/>
      <w:szCs w:val="16"/>
      <w:lang w:val="en-US"/>
    </w:rPr>
  </w:style>
  <w:style w:type="character" w:customStyle="1" w:styleId="z-BottomofFormChar">
    <w:name w:val="z-Bottom of Form Char"/>
    <w:basedOn w:val="DefaultParagraphFont"/>
    <w:link w:val="z-BottomofForm"/>
    <w:uiPriority w:val="99"/>
    <w:semiHidden/>
    <w:rsid w:val="003E5609"/>
    <w:rPr>
      <w:rFonts w:eastAsia="Times New Roman"/>
      <w:vanish/>
      <w:sz w:val="16"/>
      <w:szCs w:val="16"/>
      <w:lang w:val="en-US"/>
    </w:rPr>
  </w:style>
  <w:style w:type="character" w:styleId="Strong">
    <w:name w:val="Strong"/>
    <w:basedOn w:val="DefaultParagraphFont"/>
    <w:uiPriority w:val="22"/>
    <w:qFormat/>
    <w:rsid w:val="003E5609"/>
    <w:rPr>
      <w:b/>
      <w:bCs/>
    </w:rPr>
  </w:style>
  <w:style w:type="character" w:customStyle="1" w:styleId="action-sheet">
    <w:name w:val="action-sheet"/>
    <w:basedOn w:val="DefaultParagraphFont"/>
    <w:rsid w:val="003E5609"/>
  </w:style>
  <w:style w:type="character" w:customStyle="1" w:styleId="thread-entrytime">
    <w:name w:val="thread-entry__time"/>
    <w:basedOn w:val="DefaultParagraphFont"/>
    <w:rsid w:val="003E5609"/>
  </w:style>
  <w:style w:type="paragraph" w:styleId="ListParagraph">
    <w:name w:val="List Paragraph"/>
    <w:basedOn w:val="Normal"/>
    <w:uiPriority w:val="34"/>
    <w:qFormat/>
    <w:rsid w:val="00A627D1"/>
    <w:pPr>
      <w:ind w:left="720"/>
      <w:contextualSpacing/>
    </w:pPr>
  </w:style>
  <w:style w:type="character" w:styleId="UnresolvedMention">
    <w:name w:val="Unresolved Mention"/>
    <w:basedOn w:val="DefaultParagraphFont"/>
    <w:uiPriority w:val="99"/>
    <w:semiHidden/>
    <w:unhideWhenUsed/>
    <w:rsid w:val="00334D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520929">
      <w:bodyDiv w:val="1"/>
      <w:marLeft w:val="0"/>
      <w:marRight w:val="0"/>
      <w:marTop w:val="0"/>
      <w:marBottom w:val="0"/>
      <w:divBdr>
        <w:top w:val="none" w:sz="0" w:space="0" w:color="auto"/>
        <w:left w:val="none" w:sz="0" w:space="0" w:color="auto"/>
        <w:bottom w:val="none" w:sz="0" w:space="0" w:color="auto"/>
        <w:right w:val="none" w:sz="0" w:space="0" w:color="auto"/>
      </w:divBdr>
      <w:divsChild>
        <w:div w:id="676467294">
          <w:marLeft w:val="0"/>
          <w:marRight w:val="0"/>
          <w:marTop w:val="0"/>
          <w:marBottom w:val="0"/>
          <w:divBdr>
            <w:top w:val="none" w:sz="0" w:space="0" w:color="auto"/>
            <w:left w:val="none" w:sz="0" w:space="0" w:color="auto"/>
            <w:bottom w:val="none" w:sz="0" w:space="0" w:color="auto"/>
            <w:right w:val="none" w:sz="0" w:space="0" w:color="auto"/>
          </w:divBdr>
          <w:divsChild>
            <w:div w:id="622618739">
              <w:marLeft w:val="0"/>
              <w:marRight w:val="0"/>
              <w:marTop w:val="0"/>
              <w:marBottom w:val="0"/>
              <w:divBdr>
                <w:top w:val="none" w:sz="0" w:space="0" w:color="auto"/>
                <w:left w:val="none" w:sz="0" w:space="0" w:color="auto"/>
                <w:bottom w:val="none" w:sz="0" w:space="0" w:color="auto"/>
                <w:right w:val="none" w:sz="0" w:space="0" w:color="auto"/>
              </w:divBdr>
            </w:div>
            <w:div w:id="711734729">
              <w:marLeft w:val="0"/>
              <w:marRight w:val="0"/>
              <w:marTop w:val="0"/>
              <w:marBottom w:val="0"/>
              <w:divBdr>
                <w:top w:val="none" w:sz="0" w:space="0" w:color="auto"/>
                <w:left w:val="none" w:sz="0" w:space="0" w:color="auto"/>
                <w:bottom w:val="none" w:sz="0" w:space="0" w:color="auto"/>
                <w:right w:val="none" w:sz="0" w:space="0" w:color="auto"/>
              </w:divBdr>
            </w:div>
            <w:div w:id="1818062623">
              <w:marLeft w:val="0"/>
              <w:marRight w:val="0"/>
              <w:marTop w:val="0"/>
              <w:marBottom w:val="0"/>
              <w:divBdr>
                <w:top w:val="none" w:sz="0" w:space="0" w:color="auto"/>
                <w:left w:val="none" w:sz="0" w:space="0" w:color="auto"/>
                <w:bottom w:val="none" w:sz="0" w:space="0" w:color="auto"/>
                <w:right w:val="none" w:sz="0" w:space="0" w:color="auto"/>
              </w:divBdr>
            </w:div>
          </w:divsChild>
        </w:div>
        <w:div w:id="685526240">
          <w:marLeft w:val="0"/>
          <w:marRight w:val="0"/>
          <w:marTop w:val="0"/>
          <w:marBottom w:val="0"/>
          <w:divBdr>
            <w:top w:val="none" w:sz="0" w:space="0" w:color="auto"/>
            <w:left w:val="none" w:sz="0" w:space="0" w:color="auto"/>
            <w:bottom w:val="none" w:sz="0" w:space="0" w:color="auto"/>
            <w:right w:val="none" w:sz="0" w:space="0" w:color="auto"/>
          </w:divBdr>
        </w:div>
        <w:div w:id="1408574964">
          <w:marLeft w:val="0"/>
          <w:marRight w:val="0"/>
          <w:marTop w:val="0"/>
          <w:marBottom w:val="0"/>
          <w:divBdr>
            <w:top w:val="none" w:sz="0" w:space="0" w:color="auto"/>
            <w:left w:val="none" w:sz="0" w:space="0" w:color="auto"/>
            <w:bottom w:val="none" w:sz="0" w:space="0" w:color="auto"/>
            <w:right w:val="none" w:sz="0" w:space="0" w:color="auto"/>
          </w:divBdr>
          <w:divsChild>
            <w:div w:id="1241256378">
              <w:marLeft w:val="0"/>
              <w:marRight w:val="0"/>
              <w:marTop w:val="0"/>
              <w:marBottom w:val="0"/>
              <w:divBdr>
                <w:top w:val="none" w:sz="0" w:space="0" w:color="auto"/>
                <w:left w:val="none" w:sz="0" w:space="0" w:color="auto"/>
                <w:bottom w:val="none" w:sz="0" w:space="0" w:color="auto"/>
                <w:right w:val="none" w:sz="0" w:space="0" w:color="auto"/>
              </w:divBdr>
            </w:div>
            <w:div w:id="497620341">
              <w:marLeft w:val="0"/>
              <w:marRight w:val="0"/>
              <w:marTop w:val="0"/>
              <w:marBottom w:val="0"/>
              <w:divBdr>
                <w:top w:val="none" w:sz="0" w:space="0" w:color="auto"/>
                <w:left w:val="none" w:sz="0" w:space="0" w:color="auto"/>
                <w:bottom w:val="none" w:sz="0" w:space="0" w:color="auto"/>
                <w:right w:val="none" w:sz="0" w:space="0" w:color="auto"/>
              </w:divBdr>
            </w:div>
            <w:div w:id="619652309">
              <w:marLeft w:val="0"/>
              <w:marRight w:val="0"/>
              <w:marTop w:val="0"/>
              <w:marBottom w:val="0"/>
              <w:divBdr>
                <w:top w:val="none" w:sz="0" w:space="0" w:color="auto"/>
                <w:left w:val="none" w:sz="0" w:space="0" w:color="auto"/>
                <w:bottom w:val="none" w:sz="0" w:space="0" w:color="auto"/>
                <w:right w:val="none" w:sz="0" w:space="0" w:color="auto"/>
              </w:divBdr>
            </w:div>
            <w:div w:id="608900021">
              <w:marLeft w:val="0"/>
              <w:marRight w:val="0"/>
              <w:marTop w:val="0"/>
              <w:marBottom w:val="0"/>
              <w:divBdr>
                <w:top w:val="none" w:sz="0" w:space="0" w:color="auto"/>
                <w:left w:val="none" w:sz="0" w:space="0" w:color="auto"/>
                <w:bottom w:val="none" w:sz="0" w:space="0" w:color="auto"/>
                <w:right w:val="none" w:sz="0" w:space="0" w:color="auto"/>
              </w:divBdr>
            </w:div>
            <w:div w:id="455563535">
              <w:marLeft w:val="0"/>
              <w:marRight w:val="0"/>
              <w:marTop w:val="0"/>
              <w:marBottom w:val="0"/>
              <w:divBdr>
                <w:top w:val="none" w:sz="0" w:space="0" w:color="auto"/>
                <w:left w:val="none" w:sz="0" w:space="0" w:color="auto"/>
                <w:bottom w:val="none" w:sz="0" w:space="0" w:color="auto"/>
                <w:right w:val="none" w:sz="0" w:space="0" w:color="auto"/>
              </w:divBdr>
            </w:div>
            <w:div w:id="687682496">
              <w:marLeft w:val="0"/>
              <w:marRight w:val="0"/>
              <w:marTop w:val="0"/>
              <w:marBottom w:val="0"/>
              <w:divBdr>
                <w:top w:val="none" w:sz="0" w:space="0" w:color="auto"/>
                <w:left w:val="none" w:sz="0" w:space="0" w:color="auto"/>
                <w:bottom w:val="none" w:sz="0" w:space="0" w:color="auto"/>
                <w:right w:val="none" w:sz="0" w:space="0" w:color="auto"/>
              </w:divBdr>
            </w:div>
            <w:div w:id="1565683477">
              <w:marLeft w:val="0"/>
              <w:marRight w:val="0"/>
              <w:marTop w:val="0"/>
              <w:marBottom w:val="0"/>
              <w:divBdr>
                <w:top w:val="none" w:sz="0" w:space="0" w:color="auto"/>
                <w:left w:val="none" w:sz="0" w:space="0" w:color="auto"/>
                <w:bottom w:val="none" w:sz="0" w:space="0" w:color="auto"/>
                <w:right w:val="none" w:sz="0" w:space="0" w:color="auto"/>
              </w:divBdr>
            </w:div>
            <w:div w:id="264505520">
              <w:marLeft w:val="0"/>
              <w:marRight w:val="0"/>
              <w:marTop w:val="0"/>
              <w:marBottom w:val="0"/>
              <w:divBdr>
                <w:top w:val="none" w:sz="0" w:space="0" w:color="auto"/>
                <w:left w:val="none" w:sz="0" w:space="0" w:color="auto"/>
                <w:bottom w:val="none" w:sz="0" w:space="0" w:color="auto"/>
                <w:right w:val="none" w:sz="0" w:space="0" w:color="auto"/>
              </w:divBdr>
            </w:div>
            <w:div w:id="1629506367">
              <w:marLeft w:val="0"/>
              <w:marRight w:val="0"/>
              <w:marTop w:val="0"/>
              <w:marBottom w:val="0"/>
              <w:divBdr>
                <w:top w:val="none" w:sz="0" w:space="0" w:color="auto"/>
                <w:left w:val="none" w:sz="0" w:space="0" w:color="auto"/>
                <w:bottom w:val="none" w:sz="0" w:space="0" w:color="auto"/>
                <w:right w:val="none" w:sz="0" w:space="0" w:color="auto"/>
              </w:divBdr>
            </w:div>
            <w:div w:id="1101031876">
              <w:marLeft w:val="0"/>
              <w:marRight w:val="0"/>
              <w:marTop w:val="0"/>
              <w:marBottom w:val="0"/>
              <w:divBdr>
                <w:top w:val="none" w:sz="0" w:space="0" w:color="auto"/>
                <w:left w:val="none" w:sz="0" w:space="0" w:color="auto"/>
                <w:bottom w:val="none" w:sz="0" w:space="0" w:color="auto"/>
                <w:right w:val="none" w:sz="0" w:space="0" w:color="auto"/>
              </w:divBdr>
            </w:div>
            <w:div w:id="691420929">
              <w:marLeft w:val="0"/>
              <w:marRight w:val="0"/>
              <w:marTop w:val="0"/>
              <w:marBottom w:val="0"/>
              <w:divBdr>
                <w:top w:val="none" w:sz="0" w:space="0" w:color="auto"/>
                <w:left w:val="none" w:sz="0" w:space="0" w:color="auto"/>
                <w:bottom w:val="none" w:sz="0" w:space="0" w:color="auto"/>
                <w:right w:val="none" w:sz="0" w:space="0" w:color="auto"/>
              </w:divBdr>
            </w:div>
            <w:div w:id="872159974">
              <w:marLeft w:val="0"/>
              <w:marRight w:val="0"/>
              <w:marTop w:val="0"/>
              <w:marBottom w:val="0"/>
              <w:divBdr>
                <w:top w:val="none" w:sz="0" w:space="0" w:color="auto"/>
                <w:left w:val="none" w:sz="0" w:space="0" w:color="auto"/>
                <w:bottom w:val="none" w:sz="0" w:space="0" w:color="auto"/>
                <w:right w:val="none" w:sz="0" w:space="0" w:color="auto"/>
              </w:divBdr>
            </w:div>
            <w:div w:id="175651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236497/" TargetMode="Externa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4</Pages>
  <Words>1214</Words>
  <Characters>6694</Characters>
  <Application>Microsoft Office Word</Application>
  <DocSecurity>0</DocSecurity>
  <Lines>115</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10</cp:revision>
  <dcterms:created xsi:type="dcterms:W3CDTF">2019-12-20T20:59:00Z</dcterms:created>
  <dcterms:modified xsi:type="dcterms:W3CDTF">2019-12-21T22:17:00Z</dcterms:modified>
</cp:coreProperties>
</file>